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4</w:t>
      </w:r>
      <w:r w:rsidR="00305FE5">
        <w:rPr>
          <w:rFonts w:ascii="Times New Roman" w:hAnsi="Times New Roman" w:cs="Times New Roman" w:hint="eastAsia"/>
          <w:sz w:val="24"/>
          <w:szCs w:val="21"/>
        </w:rPr>
        <w:t>核八线程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 w:rsidR="00305FE5">
        <w:rPr>
          <w:rFonts w:ascii="Times New Roman" w:hAnsi="Times New Roman" w:cs="Times New Roman"/>
          <w:sz w:val="24"/>
          <w:szCs w:val="21"/>
        </w:rPr>
        <w:t>-</w:t>
      </w:r>
      <w:r w:rsidR="00305FE5">
        <w:rPr>
          <w:rFonts w:ascii="Times New Roman" w:hAnsi="Times New Roman" w:cs="Times New Roman" w:hint="eastAsia"/>
          <w:sz w:val="24"/>
          <w:szCs w:val="21"/>
        </w:rPr>
        <w:t>E</w:t>
      </w:r>
      <w:r w:rsidR="00305FE5">
        <w:rPr>
          <w:rFonts w:ascii="Times New Roman" w:hAnsi="Times New Roman" w:cs="Times New Roman"/>
          <w:sz w:val="24"/>
          <w:szCs w:val="21"/>
        </w:rPr>
        <w:t>5-2620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12</w:t>
      </w:r>
      <w:r w:rsidR="00305FE5">
        <w:rPr>
          <w:rFonts w:ascii="Times New Roman" w:hAnsi="Times New Roman" w:cs="Times New Roman" w:hint="eastAsia"/>
          <w:sz w:val="24"/>
          <w:szCs w:val="21"/>
        </w:rPr>
        <w:t>核</w:t>
      </w:r>
      <w:r w:rsidR="00305FE5">
        <w:rPr>
          <w:rFonts w:ascii="Times New Roman" w:hAnsi="Times New Roman" w:cs="Times New Roman" w:hint="eastAsia"/>
          <w:sz w:val="24"/>
          <w:szCs w:val="21"/>
        </w:rPr>
        <w:t>24</w:t>
      </w:r>
      <w:r w:rsidR="00305FE5">
        <w:rPr>
          <w:rFonts w:ascii="Times New Roman" w:hAnsi="Times New Roman" w:cs="Times New Roman" w:hint="eastAsia"/>
          <w:sz w:val="24"/>
          <w:szCs w:val="21"/>
        </w:rPr>
        <w:t>线程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proofErr w:type="spellStart"/>
      <w:r w:rsidRPr="006A204F">
        <w:rPr>
          <w:rFonts w:ascii="Times New Roman" w:hAnsi="Times New Roman" w:cs="Times New Roman"/>
          <w:sz w:val="24"/>
          <w:szCs w:val="21"/>
        </w:rPr>
        <w:t>Vscode</w:t>
      </w:r>
      <w:proofErr w:type="spellEnd"/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机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BE548B">
      <w:pPr>
        <w:spacing w:line="360" w:lineRule="auto"/>
        <w:ind w:firstLineChars="100" w:firstLine="210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37257E">
        <w:rPr>
          <w:rFonts w:ascii="Times New Roman" w:hAnsi="Times New Roman" w:cs="Times New Roman"/>
          <w:b/>
          <w:sz w:val="24"/>
          <w:szCs w:val="21"/>
        </w:rPr>
        <w:t>2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02184F" w:rsidRDefault="0002184F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第一组对比试验的配置如下，</w:t>
      </w:r>
      <w:r w:rsidR="0080694A">
        <w:rPr>
          <w:rFonts w:ascii="Times New Roman" w:hAnsi="Times New Roman" w:cs="Times New Roman" w:hint="eastAsia"/>
          <w:sz w:val="24"/>
          <w:szCs w:val="21"/>
        </w:rPr>
        <w:t>在自己的台式机上面，</w:t>
      </w:r>
      <w:r>
        <w:rPr>
          <w:rFonts w:ascii="Times New Roman" w:hAnsi="Times New Roman" w:cs="Times New Roman" w:hint="eastAsia"/>
          <w:sz w:val="24"/>
          <w:szCs w:val="21"/>
        </w:rPr>
        <w:t>随机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值在</w:t>
      </w:r>
      <w:r>
        <w:rPr>
          <w:rFonts w:ascii="Times New Roman" w:hAnsi="Times New Roman" w:cs="Times New Roman" w:hint="eastAsia"/>
          <w:sz w:val="24"/>
          <w:szCs w:val="21"/>
        </w:rPr>
        <w:t>0-</w:t>
      </w:r>
      <w:r>
        <w:rPr>
          <w:rFonts w:ascii="Times New Roman" w:hAnsi="Times New Roman" w:cs="Times New Roman"/>
          <w:sz w:val="24"/>
          <w:szCs w:val="21"/>
        </w:rPr>
        <w:t>11234567</w:t>
      </w:r>
      <w:r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4C2FD9">
        <w:rPr>
          <w:rFonts w:ascii="Times New Roman" w:hAnsi="Times New Roman" w:cs="Times New Roman"/>
          <w:sz w:val="24"/>
          <w:szCs w:val="21"/>
        </w:rPr>
        <w:t>2</w:t>
      </w:r>
      <w:r w:rsidR="006A7105">
        <w:rPr>
          <w:rFonts w:ascii="Times New Roman" w:hAnsi="Times New Roman" w:cs="Times New Roman" w:hint="eastAsia"/>
          <w:sz w:val="24"/>
          <w:szCs w:val="21"/>
        </w:rPr>
        <w:t>个</w:t>
      </w:r>
      <w:r w:rsidR="00FD09D9">
        <w:rPr>
          <w:rFonts w:ascii="Times New Roman" w:hAnsi="Times New Roman" w:cs="Times New Roman" w:hint="eastAsia"/>
          <w:sz w:val="24"/>
          <w:szCs w:val="21"/>
        </w:rPr>
        <w:t>数据</w:t>
      </w:r>
      <w:r w:rsidR="006A7105">
        <w:rPr>
          <w:rFonts w:ascii="Times New Roman" w:hAnsi="Times New Roman" w:cs="Times New Roman" w:hint="eastAsia"/>
          <w:sz w:val="24"/>
          <w:szCs w:val="21"/>
        </w:rPr>
        <w:t>段</w:t>
      </w:r>
      <w:r w:rsidR="00C8235D">
        <w:rPr>
          <w:rFonts w:ascii="Times New Roman" w:hAnsi="Times New Roman" w:cs="Times New Roman" w:hint="eastAsia"/>
          <w:sz w:val="24"/>
          <w:szCs w:val="21"/>
        </w:rPr>
        <w:t>，然后在单线程与双线程的情况下进行实验。</w:t>
      </w:r>
    </w:p>
    <w:p w:rsidR="00DD7F32" w:rsidRDefault="00DD7F32" w:rsidP="001E4792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已知在单线程情况下，算法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分成</w:t>
      </w:r>
      <w:r w:rsidR="00F577E4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段。假设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的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那么估算可得排序的时间约为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，经过试验对比，得到如下结果：</w:t>
      </w:r>
    </w:p>
    <w:p w:rsidR="00DD7F32" w:rsidRDefault="00D94853" w:rsidP="00DD7F32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6B901903" wp14:editId="1FA6ACC9">
            <wp:extent cx="5274310" cy="7454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94A" w:rsidRPr="0080694A" w:rsidRDefault="0080694A" w:rsidP="0080694A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单线程情况下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</w:t>
      </w:r>
      <w:r w:rsidR="00FF4E96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个数据段的排序花费了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双线程并行情况下花费了</w:t>
      </w:r>
      <w:r w:rsidR="003E1234">
        <w:rPr>
          <w:rFonts w:ascii="Times New Roman" w:hAnsi="Times New Roman" w:cs="Times New Roman"/>
          <w:sz w:val="24"/>
          <w:szCs w:val="21"/>
        </w:rPr>
        <w:t>12</w:t>
      </w:r>
      <w:r w:rsidR="00FF4E96">
        <w:rPr>
          <w:rFonts w:ascii="Times New Roman" w:hAnsi="Times New Roman" w:cs="Times New Roman"/>
          <w:sz w:val="24"/>
          <w:szCs w:val="21"/>
        </w:rPr>
        <w:t>.</w:t>
      </w:r>
      <w:r w:rsidR="003E1234">
        <w:rPr>
          <w:rFonts w:ascii="Times New Roman" w:hAnsi="Times New Roman" w:cs="Times New Roman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基本在</w:t>
      </w:r>
      <w:r w:rsidR="00FF4E96">
        <w:rPr>
          <w:rFonts w:ascii="Times New Roman" w:hAnsi="Times New Roman" w:cs="Times New Roman"/>
          <w:sz w:val="24"/>
          <w:szCs w:val="21"/>
        </w:rPr>
        <w:t>1.</w:t>
      </w:r>
      <w:r w:rsidR="003E1234">
        <w:rPr>
          <w:rFonts w:ascii="Times New Roman" w:hAnsi="Times New Roman" w:cs="Times New Roman"/>
          <w:sz w:val="24"/>
          <w:szCs w:val="21"/>
        </w:rPr>
        <w:t>9</w:t>
      </w:r>
      <w:r>
        <w:rPr>
          <w:rFonts w:ascii="Times New Roman" w:hAnsi="Times New Roman" w:cs="Times New Roman" w:hint="eastAsia"/>
          <w:sz w:val="24"/>
          <w:szCs w:val="21"/>
        </w:rPr>
        <w:t>倍的提升。分析结果</w:t>
      </w:r>
      <w:r w:rsidR="00FF4E96"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性能越来越好，单线程情况下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每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可以处理的数据量应该超过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，所以单线程情况下为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，而不是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也是合理的实验结果，时间在数量级上满足逻辑即可。</w:t>
      </w:r>
      <w:r w:rsidR="003E1234">
        <w:rPr>
          <w:rFonts w:ascii="Times New Roman" w:hAnsi="Times New Roman" w:cs="Times New Roman" w:hint="eastAsia"/>
          <w:sz w:val="24"/>
          <w:szCs w:val="21"/>
        </w:rPr>
        <w:t>此外，数据量占用量并不大，</w:t>
      </w:r>
      <w:r w:rsidR="003E1234">
        <w:rPr>
          <w:rFonts w:ascii="Times New Roman" w:hAnsi="Times New Roman" w:cs="Times New Roman" w:hint="eastAsia"/>
          <w:sz w:val="24"/>
          <w:szCs w:val="21"/>
        </w:rPr>
        <w:t>CPU</w:t>
      </w:r>
      <w:r w:rsidR="003E1234">
        <w:rPr>
          <w:rFonts w:ascii="Times New Roman" w:hAnsi="Times New Roman" w:cs="Times New Roman" w:hint="eastAsia"/>
          <w:sz w:val="24"/>
          <w:szCs w:val="21"/>
        </w:rPr>
        <w:t>和内存比较宽裕，能够比较靠近理论上的提升。</w:t>
      </w:r>
    </w:p>
    <w:p w:rsidR="00DA4105" w:rsidRPr="006A204F" w:rsidRDefault="00692499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3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7916E6">
        <w:rPr>
          <w:rFonts w:ascii="Times New Roman" w:hAnsi="Times New Roman" w:cs="Times New Roman"/>
          <w:b/>
          <w:sz w:val="24"/>
          <w:szCs w:val="21"/>
        </w:rPr>
        <w:t>6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DA4105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3B187F">
        <w:rPr>
          <w:rFonts w:ascii="Times New Roman" w:hAnsi="Times New Roman" w:cs="Times New Roman" w:hint="eastAsia"/>
          <w:b/>
          <w:sz w:val="24"/>
          <w:szCs w:val="21"/>
        </w:rPr>
        <w:t>六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625834" w:rsidRPr="00625834" w:rsidRDefault="00625834" w:rsidP="00625834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25834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625834">
        <w:rPr>
          <w:rFonts w:ascii="Times New Roman" w:hAnsi="Times New Roman" w:cs="Times New Roman" w:hint="eastAsia"/>
          <w:sz w:val="24"/>
          <w:szCs w:val="21"/>
        </w:rPr>
        <w:t>组对比试验的配置如下，在自己的台式机上面，随机生成</w:t>
      </w:r>
      <w:r w:rsidR="004D4ABE">
        <w:rPr>
          <w:rFonts w:ascii="Times New Roman" w:hAnsi="Times New Roman" w:cs="Times New Roman"/>
          <w:sz w:val="24"/>
          <w:szCs w:val="21"/>
        </w:rPr>
        <w:t>3</w:t>
      </w:r>
      <w:r w:rsidRPr="00625834">
        <w:rPr>
          <w:rFonts w:ascii="Times New Roman" w:hAnsi="Times New Roman" w:cs="Times New Roman" w:hint="eastAsia"/>
          <w:sz w:val="24"/>
          <w:szCs w:val="21"/>
        </w:rPr>
        <w:t>千万个数值在</w:t>
      </w:r>
      <w:r w:rsidRPr="00625834">
        <w:rPr>
          <w:rFonts w:ascii="Times New Roman" w:hAnsi="Times New Roman" w:cs="Times New Roman" w:hint="eastAsia"/>
          <w:sz w:val="24"/>
          <w:szCs w:val="21"/>
        </w:rPr>
        <w:t>0</w:t>
      </w:r>
      <w:r w:rsidR="00A65290">
        <w:rPr>
          <w:rFonts w:ascii="Times New Roman" w:hAnsi="Times New Roman" w:cs="Times New Roman" w:hint="eastAsia"/>
          <w:sz w:val="24"/>
          <w:szCs w:val="21"/>
        </w:rPr>
        <w:t>-</w:t>
      </w:r>
      <w:r w:rsidR="00A65290">
        <w:rPr>
          <w:rFonts w:ascii="Times New Roman" w:hAnsi="Times New Roman" w:cs="Times New Roman"/>
          <w:sz w:val="24"/>
          <w:szCs w:val="21"/>
        </w:rPr>
        <w:t>11234567</w:t>
      </w:r>
      <w:r w:rsidRPr="00625834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8D792C">
        <w:rPr>
          <w:rFonts w:ascii="Times New Roman" w:hAnsi="Times New Roman" w:cs="Times New Roman"/>
          <w:sz w:val="24"/>
          <w:szCs w:val="21"/>
        </w:rPr>
        <w:t>6</w:t>
      </w:r>
      <w:r w:rsidRPr="00625834">
        <w:rPr>
          <w:rFonts w:ascii="Times New Roman" w:hAnsi="Times New Roman" w:cs="Times New Roman" w:hint="eastAsia"/>
          <w:sz w:val="24"/>
          <w:szCs w:val="21"/>
        </w:rPr>
        <w:t>个数据段，</w:t>
      </w:r>
      <w:r w:rsidR="003B187F">
        <w:rPr>
          <w:rFonts w:ascii="Times New Roman" w:hAnsi="Times New Roman" w:cs="Times New Roman" w:hint="eastAsia"/>
          <w:sz w:val="24"/>
          <w:szCs w:val="21"/>
        </w:rPr>
        <w:t>因为</w:t>
      </w:r>
      <w:r w:rsidR="003B187F">
        <w:rPr>
          <w:rFonts w:ascii="Times New Roman" w:hAnsi="Times New Roman" w:cs="Times New Roman" w:hint="eastAsia"/>
          <w:sz w:val="24"/>
          <w:szCs w:val="21"/>
        </w:rPr>
        <w:t>CPU</w:t>
      </w:r>
      <w:r w:rsidR="003B187F">
        <w:rPr>
          <w:rFonts w:ascii="Times New Roman" w:hAnsi="Times New Roman" w:cs="Times New Roman" w:hint="eastAsia"/>
          <w:sz w:val="24"/>
          <w:szCs w:val="21"/>
        </w:rPr>
        <w:t>是</w:t>
      </w:r>
      <w:r w:rsidR="003B187F">
        <w:rPr>
          <w:rFonts w:ascii="Times New Roman" w:hAnsi="Times New Roman" w:cs="Times New Roman" w:hint="eastAsia"/>
          <w:sz w:val="24"/>
          <w:szCs w:val="21"/>
        </w:rPr>
        <w:t>4</w:t>
      </w:r>
      <w:r w:rsidR="003B187F">
        <w:rPr>
          <w:rFonts w:ascii="Times New Roman" w:hAnsi="Times New Roman" w:cs="Times New Roman" w:hint="eastAsia"/>
          <w:sz w:val="24"/>
          <w:szCs w:val="21"/>
        </w:rPr>
        <w:t>核八线程，</w:t>
      </w:r>
      <w:r w:rsidRPr="00625834">
        <w:rPr>
          <w:rFonts w:ascii="Times New Roman" w:hAnsi="Times New Roman" w:cs="Times New Roman" w:hint="eastAsia"/>
          <w:sz w:val="24"/>
          <w:szCs w:val="21"/>
        </w:rPr>
        <w:t>在单线程与</w:t>
      </w:r>
      <w:r w:rsidR="003B187F">
        <w:rPr>
          <w:rFonts w:ascii="Times New Roman" w:hAnsi="Times New Roman" w:cs="Times New Roman" w:hint="eastAsia"/>
          <w:sz w:val="24"/>
          <w:szCs w:val="21"/>
        </w:rPr>
        <w:t>六</w:t>
      </w:r>
      <w:r w:rsidRPr="00625834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625834" w:rsidRDefault="00221227" w:rsidP="0022122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和第一组对比试验一样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检测测试了一下</w:t>
      </w:r>
      <w:r>
        <w:rPr>
          <w:rFonts w:ascii="Times New Roman" w:hAnsi="Times New Roman" w:cs="Times New Roman"/>
          <w:sz w:val="24"/>
          <w:szCs w:val="21"/>
        </w:rPr>
        <w:t>CPU</w:t>
      </w:r>
      <w:r>
        <w:rPr>
          <w:rFonts w:ascii="Times New Roman" w:hAnsi="Times New Roman" w:cs="Times New Roman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数据所花费的时间，之前估算在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左右，经过测试，只需要</w:t>
      </w:r>
      <w:r>
        <w:rPr>
          <w:rFonts w:ascii="Times New Roman" w:hAnsi="Times New Roman" w:cs="Times New Roman" w:hint="eastAsia"/>
          <w:sz w:val="24"/>
          <w:szCs w:val="21"/>
        </w:rPr>
        <w:t>0.</w:t>
      </w:r>
      <w:r>
        <w:rPr>
          <w:rFonts w:ascii="Times New Roman" w:hAnsi="Times New Roman" w:cs="Times New Roman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，因为之前衡量算法的时候，基本上默认是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运算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不过已经是几年前了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的性能变得更强了，所以耗费的时间更少了，是合理的。所以根据双调排序的时间复杂度，可以估算出理论上单线程，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分成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下排序的时间约为</w:t>
      </w:r>
      <w:r>
        <w:rPr>
          <w:rFonts w:ascii="Times New Roman" w:hAnsi="Times New Roman" w:cs="Times New Roman" w:hint="eastAsia"/>
          <w:sz w:val="24"/>
          <w:szCs w:val="21"/>
        </w:rPr>
        <w:t>80.1s</w:t>
      </w:r>
      <w:r>
        <w:rPr>
          <w:rFonts w:ascii="Times New Roman" w:hAnsi="Times New Roman" w:cs="Times New Roman" w:hint="eastAsia"/>
          <w:sz w:val="24"/>
          <w:szCs w:val="21"/>
        </w:rPr>
        <w:t>。经过实验对比，得到如下的结果：</w:t>
      </w:r>
    </w:p>
    <w:p w:rsidR="00221227" w:rsidRDefault="00787431" w:rsidP="0078743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3B24099" wp14:editId="32CBBD51">
            <wp:extent cx="5274310" cy="6642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31" w:rsidRPr="0028173C" w:rsidRDefault="00787431" w:rsidP="002A78E4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在单线程情况下，处理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，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需要消耗</w:t>
      </w:r>
      <w:r>
        <w:rPr>
          <w:rFonts w:ascii="Times New Roman" w:hAnsi="Times New Roman" w:cs="Times New Roman" w:hint="eastAsia"/>
          <w:sz w:val="24"/>
          <w:szCs w:val="21"/>
        </w:rPr>
        <w:t>71.7s</w:t>
      </w:r>
      <w:r>
        <w:rPr>
          <w:rFonts w:ascii="Times New Roman" w:hAnsi="Times New Roman" w:cs="Times New Roman" w:hint="eastAsia"/>
          <w:sz w:val="24"/>
          <w:szCs w:val="21"/>
        </w:rPr>
        <w:t>，但是在六个线程情况下需要消耗</w:t>
      </w:r>
      <w:r>
        <w:rPr>
          <w:rFonts w:ascii="Times New Roman" w:hAnsi="Times New Roman" w:cs="Times New Roman" w:hint="eastAsia"/>
          <w:sz w:val="24"/>
          <w:szCs w:val="21"/>
        </w:rPr>
        <w:t>17.8s</w:t>
      </w:r>
      <w:r>
        <w:rPr>
          <w:rFonts w:ascii="Times New Roman" w:hAnsi="Times New Roman" w:cs="Times New Roman" w:hint="eastAsia"/>
          <w:sz w:val="24"/>
          <w:szCs w:val="21"/>
        </w:rPr>
        <w:t>，速度提升了</w:t>
      </w:r>
      <w:r>
        <w:rPr>
          <w:rFonts w:ascii="Times New Roman" w:hAnsi="Times New Roman" w:cs="Times New Roman" w:hint="eastAsia"/>
          <w:sz w:val="24"/>
          <w:szCs w:val="21"/>
        </w:rPr>
        <w:t>4.</w:t>
      </w:r>
      <w:r>
        <w:rPr>
          <w:rFonts w:ascii="Times New Roman" w:hAnsi="Times New Roman" w:cs="Times New Roman"/>
          <w:sz w:val="24"/>
          <w:szCs w:val="21"/>
        </w:rPr>
        <w:t>03</w:t>
      </w:r>
      <w:r>
        <w:rPr>
          <w:rFonts w:ascii="Times New Roman" w:hAnsi="Times New Roman" w:cs="Times New Roman"/>
          <w:sz w:val="24"/>
          <w:szCs w:val="21"/>
        </w:rPr>
        <w:t>倍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2A78E4">
        <w:rPr>
          <w:rFonts w:ascii="Times New Roman" w:hAnsi="Times New Roman" w:cs="Times New Roman" w:hint="eastAsia"/>
          <w:sz w:val="24"/>
          <w:szCs w:val="21"/>
        </w:rPr>
        <w:t>速度的提升比起理论上</w:t>
      </w:r>
      <w:r w:rsidR="002A78E4">
        <w:rPr>
          <w:rFonts w:ascii="Times New Roman" w:hAnsi="Times New Roman" w:cs="Times New Roman" w:hint="eastAsia"/>
          <w:sz w:val="24"/>
          <w:szCs w:val="21"/>
        </w:rPr>
        <w:t>6</w:t>
      </w:r>
      <w:r w:rsidR="002A78E4">
        <w:rPr>
          <w:rFonts w:ascii="Times New Roman" w:hAnsi="Times New Roman" w:cs="Times New Roman" w:hint="eastAsia"/>
          <w:sz w:val="24"/>
          <w:szCs w:val="21"/>
        </w:rPr>
        <w:t>倍速度还是有一定的差距，因为</w:t>
      </w:r>
      <w:r w:rsidR="002A78E4">
        <w:rPr>
          <w:rFonts w:ascii="Times New Roman" w:hAnsi="Times New Roman" w:cs="Times New Roman" w:hint="eastAsia"/>
          <w:sz w:val="24"/>
          <w:szCs w:val="21"/>
        </w:rPr>
        <w:t>CPU</w:t>
      </w:r>
      <w:r w:rsidR="002A78E4">
        <w:rPr>
          <w:rFonts w:ascii="Times New Roman" w:hAnsi="Times New Roman" w:cs="Times New Roman" w:hint="eastAsia"/>
          <w:sz w:val="24"/>
          <w:szCs w:val="21"/>
        </w:rPr>
        <w:t>竞争，内存访问，文件读写等都可能会存在等待和调度，并且不同数据排序本身耗时不同，时间复杂度仅代表一个普遍情况。综上所述，时间是合理的。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8A4208"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4D29D6" w:rsidRPr="004D29D6" w:rsidRDefault="004D29D6" w:rsidP="004D29D6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4D29D6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三</w:t>
      </w:r>
      <w:r w:rsidRPr="004D29D6">
        <w:rPr>
          <w:rFonts w:ascii="Times New Roman" w:hAnsi="Times New Roman" w:cs="Times New Roman" w:hint="eastAsia"/>
          <w:sz w:val="24"/>
          <w:szCs w:val="21"/>
        </w:rPr>
        <w:t>组对比试验的配置如下，</w:t>
      </w:r>
      <w:r>
        <w:rPr>
          <w:rFonts w:ascii="Times New Roman" w:hAnsi="Times New Roman" w:cs="Times New Roman" w:hint="eastAsia"/>
          <w:sz w:val="24"/>
          <w:szCs w:val="21"/>
        </w:rPr>
        <w:t>第三组实验是在服务器上跑的</w:t>
      </w:r>
      <w:r w:rsidRPr="004D29D6">
        <w:rPr>
          <w:rFonts w:ascii="Times New Roman" w:hAnsi="Times New Roman" w:cs="Times New Roman" w:hint="eastAsia"/>
          <w:sz w:val="24"/>
          <w:szCs w:val="21"/>
        </w:rPr>
        <w:t>，随机生成</w:t>
      </w:r>
      <w:r w:rsidRPr="004D29D6"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亿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值在</w:t>
      </w:r>
      <w:r w:rsidRPr="004D29D6">
        <w:rPr>
          <w:rFonts w:ascii="Times New Roman" w:hAnsi="Times New Roman" w:cs="Times New Roman" w:hint="eastAsia"/>
          <w:sz w:val="24"/>
          <w:szCs w:val="21"/>
        </w:rPr>
        <w:t>0-</w:t>
      </w:r>
      <w:r w:rsidRPr="004D29D6">
        <w:rPr>
          <w:rFonts w:ascii="Times New Roman" w:hAnsi="Times New Roman" w:cs="Times New Roman"/>
          <w:sz w:val="24"/>
          <w:szCs w:val="21"/>
        </w:rPr>
        <w:t>11234567</w:t>
      </w:r>
      <w:r w:rsidRPr="004D29D6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据段，然后在单线程与</w:t>
      </w:r>
      <w:r>
        <w:rPr>
          <w:rFonts w:ascii="Times New Roman" w:hAnsi="Times New Roman" w:cs="Times New Roman" w:hint="eastAsia"/>
          <w:sz w:val="24"/>
          <w:szCs w:val="21"/>
        </w:rPr>
        <w:t>十</w:t>
      </w:r>
      <w:r w:rsidRPr="004D29D6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4D29D6" w:rsidRPr="004D29D6" w:rsidRDefault="004D29D6" w:rsidP="00F56D06">
      <w:pPr>
        <w:spacing w:line="360" w:lineRule="auto"/>
        <w:rPr>
          <w:rFonts w:ascii="Times New Roman" w:hAnsi="Times New Roman" w:cs="Times New Roman"/>
          <w:sz w:val="24"/>
        </w:rPr>
      </w:pPr>
      <w:bookmarkStart w:id="0" w:name="_GoBack"/>
      <w:bookmarkEnd w:id="0"/>
    </w:p>
    <w:p w:rsidR="00D20A76" w:rsidRDefault="00710E5C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>
        <w:rPr>
          <w:rFonts w:ascii="Times New Roman" w:hAnsi="Times New Roman" w:cs="Times New Roman"/>
          <w:b/>
          <w:sz w:val="24"/>
          <w:szCs w:val="21"/>
        </w:rPr>
        <w:t>2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F56D06" w:rsidRPr="001C735E" w:rsidRDefault="00F56D06" w:rsidP="00F56D06">
      <w:pPr>
        <w:spacing w:line="360" w:lineRule="auto"/>
        <w:rPr>
          <w:rFonts w:ascii="Times New Roman" w:hAnsi="Times New Roman" w:cs="Times New Roman"/>
          <w:sz w:val="24"/>
        </w:rPr>
      </w:pPr>
      <w:r w:rsidRPr="00F56D06">
        <w:rPr>
          <w:rFonts w:ascii="Times New Roman" w:hAnsi="Times New Roman" w:cs="Times New Roman"/>
          <w:sz w:val="24"/>
        </w:rPr>
        <w:t>对于没有找到</w:t>
      </w:r>
      <w:r w:rsidRPr="00F56D06">
        <w:rPr>
          <w:rFonts w:ascii="Times New Roman" w:hAnsi="Times New Roman" w:cs="Times New Roman"/>
          <w:sz w:val="24"/>
        </w:rPr>
        <w:t>crash</w:t>
      </w:r>
      <w:r w:rsidRPr="00F56D06">
        <w:rPr>
          <w:rFonts w:ascii="Times New Roman" w:hAnsi="Times New Roman" w:cs="Times New Roman"/>
          <w:sz w:val="24"/>
        </w:rPr>
        <w:t>的原因可以进行简单的分析，首先是测试功能为向给定的图片中插入文字信息，插入的格式可以是任意的字符串格式的输入，因为是库函数，被很多人使用，程序本身对于文字信息类型等做了很多的预期检查，将错误情况都捕捉和排除了，所以借助</w:t>
      </w:r>
      <w:proofErr w:type="spellStart"/>
      <w:r w:rsidRPr="00F56D06">
        <w:rPr>
          <w:rFonts w:ascii="Times New Roman" w:hAnsi="Times New Roman" w:cs="Times New Roman"/>
          <w:sz w:val="24"/>
        </w:rPr>
        <w:t>AFl</w:t>
      </w:r>
      <w:proofErr w:type="spellEnd"/>
      <w:r w:rsidRPr="00F56D06">
        <w:rPr>
          <w:rFonts w:ascii="Times New Roman" w:hAnsi="Times New Roman" w:cs="Times New Roman"/>
          <w:sz w:val="24"/>
        </w:rPr>
        <w:t>工具进行变种和评测并没有生成能够使该项目崩溃的变种输入。</w:t>
      </w:r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争，数据传输等影响，提升的效率是要小于预期的，这也是可以预见的。</w:t>
      </w:r>
    </w:p>
    <w:p w:rsidR="002C16C5" w:rsidRPr="004D6EC2" w:rsidRDefault="002967F5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</w:t>
      </w:r>
      <w:r>
        <w:rPr>
          <w:rFonts w:ascii="Times New Roman" w:hAnsi="Times New Roman" w:cs="Times New Roman" w:hint="eastAsia"/>
          <w:sz w:val="24"/>
          <w:szCs w:val="21"/>
        </w:rPr>
        <w:lastRenderedPageBreak/>
        <w:t>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kwqwUAIYJ/OywAAAA="/>
  </w:docVars>
  <w:rsids>
    <w:rsidRoot w:val="001B7B22"/>
    <w:rsid w:val="0000151B"/>
    <w:rsid w:val="00014F86"/>
    <w:rsid w:val="0002184F"/>
    <w:rsid w:val="0005581E"/>
    <w:rsid w:val="00056A9E"/>
    <w:rsid w:val="0006362C"/>
    <w:rsid w:val="0008155C"/>
    <w:rsid w:val="000A168C"/>
    <w:rsid w:val="000C6B91"/>
    <w:rsid w:val="000D2531"/>
    <w:rsid w:val="000D52D4"/>
    <w:rsid w:val="00103014"/>
    <w:rsid w:val="00132C1E"/>
    <w:rsid w:val="00144884"/>
    <w:rsid w:val="001560AE"/>
    <w:rsid w:val="00167B13"/>
    <w:rsid w:val="0019630A"/>
    <w:rsid w:val="001A77DF"/>
    <w:rsid w:val="001B7B22"/>
    <w:rsid w:val="001C735E"/>
    <w:rsid w:val="001E05B2"/>
    <w:rsid w:val="001E4792"/>
    <w:rsid w:val="001F54FA"/>
    <w:rsid w:val="00217E63"/>
    <w:rsid w:val="00221227"/>
    <w:rsid w:val="00232517"/>
    <w:rsid w:val="00232816"/>
    <w:rsid w:val="00253734"/>
    <w:rsid w:val="0028173C"/>
    <w:rsid w:val="002967F5"/>
    <w:rsid w:val="002A10E6"/>
    <w:rsid w:val="002A1C3E"/>
    <w:rsid w:val="002A526D"/>
    <w:rsid w:val="002A626F"/>
    <w:rsid w:val="002A768A"/>
    <w:rsid w:val="002A78E4"/>
    <w:rsid w:val="002B5D61"/>
    <w:rsid w:val="002C16C5"/>
    <w:rsid w:val="002C4589"/>
    <w:rsid w:val="002D3A0A"/>
    <w:rsid w:val="002E023E"/>
    <w:rsid w:val="002E55DB"/>
    <w:rsid w:val="00305FE5"/>
    <w:rsid w:val="003067A5"/>
    <w:rsid w:val="00307AFD"/>
    <w:rsid w:val="00311D27"/>
    <w:rsid w:val="00312178"/>
    <w:rsid w:val="00333D8B"/>
    <w:rsid w:val="00346260"/>
    <w:rsid w:val="0037257E"/>
    <w:rsid w:val="00386041"/>
    <w:rsid w:val="00390968"/>
    <w:rsid w:val="00396286"/>
    <w:rsid w:val="003A1252"/>
    <w:rsid w:val="003B187F"/>
    <w:rsid w:val="003B7341"/>
    <w:rsid w:val="003D3873"/>
    <w:rsid w:val="003E1234"/>
    <w:rsid w:val="003E37AF"/>
    <w:rsid w:val="003F164C"/>
    <w:rsid w:val="003F1CEF"/>
    <w:rsid w:val="003F60E3"/>
    <w:rsid w:val="0040685F"/>
    <w:rsid w:val="004368C4"/>
    <w:rsid w:val="004407C5"/>
    <w:rsid w:val="00457C81"/>
    <w:rsid w:val="004651FE"/>
    <w:rsid w:val="00495F20"/>
    <w:rsid w:val="004A1DF9"/>
    <w:rsid w:val="004B794F"/>
    <w:rsid w:val="004C2FD9"/>
    <w:rsid w:val="004D29D6"/>
    <w:rsid w:val="004D4ABE"/>
    <w:rsid w:val="004D5B7F"/>
    <w:rsid w:val="004D6EC2"/>
    <w:rsid w:val="004F040F"/>
    <w:rsid w:val="005271A2"/>
    <w:rsid w:val="0054440F"/>
    <w:rsid w:val="00544B1D"/>
    <w:rsid w:val="005523F3"/>
    <w:rsid w:val="005576C8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1AF1"/>
    <w:rsid w:val="00624390"/>
    <w:rsid w:val="00625834"/>
    <w:rsid w:val="006351E7"/>
    <w:rsid w:val="00692499"/>
    <w:rsid w:val="00697453"/>
    <w:rsid w:val="006A204F"/>
    <w:rsid w:val="006A7105"/>
    <w:rsid w:val="006B006C"/>
    <w:rsid w:val="006B2F56"/>
    <w:rsid w:val="006B66C8"/>
    <w:rsid w:val="006D1D06"/>
    <w:rsid w:val="006F0A75"/>
    <w:rsid w:val="007072EC"/>
    <w:rsid w:val="00710E5C"/>
    <w:rsid w:val="00713304"/>
    <w:rsid w:val="00743F55"/>
    <w:rsid w:val="007504C7"/>
    <w:rsid w:val="007529BB"/>
    <w:rsid w:val="00756620"/>
    <w:rsid w:val="0076278C"/>
    <w:rsid w:val="007641FB"/>
    <w:rsid w:val="00766858"/>
    <w:rsid w:val="007713F0"/>
    <w:rsid w:val="00787431"/>
    <w:rsid w:val="007916E6"/>
    <w:rsid w:val="00794D66"/>
    <w:rsid w:val="007A3EE1"/>
    <w:rsid w:val="007A4F6B"/>
    <w:rsid w:val="007C077D"/>
    <w:rsid w:val="007D11A8"/>
    <w:rsid w:val="007F40CC"/>
    <w:rsid w:val="007F7206"/>
    <w:rsid w:val="0080572E"/>
    <w:rsid w:val="0080694A"/>
    <w:rsid w:val="00822FFA"/>
    <w:rsid w:val="0083093C"/>
    <w:rsid w:val="00832964"/>
    <w:rsid w:val="008378D1"/>
    <w:rsid w:val="00842069"/>
    <w:rsid w:val="00845ABD"/>
    <w:rsid w:val="00871FAE"/>
    <w:rsid w:val="00884904"/>
    <w:rsid w:val="008A4208"/>
    <w:rsid w:val="008B20A7"/>
    <w:rsid w:val="008B3C2F"/>
    <w:rsid w:val="008D792C"/>
    <w:rsid w:val="008E25DF"/>
    <w:rsid w:val="008E2876"/>
    <w:rsid w:val="008F532D"/>
    <w:rsid w:val="008F76CA"/>
    <w:rsid w:val="0090266B"/>
    <w:rsid w:val="00905188"/>
    <w:rsid w:val="00916E0C"/>
    <w:rsid w:val="0092076A"/>
    <w:rsid w:val="0092161E"/>
    <w:rsid w:val="00923DAE"/>
    <w:rsid w:val="00974C75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981"/>
    <w:rsid w:val="00A24CE5"/>
    <w:rsid w:val="00A46016"/>
    <w:rsid w:val="00A64A48"/>
    <w:rsid w:val="00A65290"/>
    <w:rsid w:val="00A718A8"/>
    <w:rsid w:val="00A76A4A"/>
    <w:rsid w:val="00A84830"/>
    <w:rsid w:val="00A91F2A"/>
    <w:rsid w:val="00AD679B"/>
    <w:rsid w:val="00AF20C5"/>
    <w:rsid w:val="00B105F1"/>
    <w:rsid w:val="00B10F1D"/>
    <w:rsid w:val="00B14A9C"/>
    <w:rsid w:val="00B2569C"/>
    <w:rsid w:val="00B3198C"/>
    <w:rsid w:val="00B327CB"/>
    <w:rsid w:val="00B36691"/>
    <w:rsid w:val="00B40C4C"/>
    <w:rsid w:val="00B56D07"/>
    <w:rsid w:val="00B678E9"/>
    <w:rsid w:val="00B834FF"/>
    <w:rsid w:val="00B84C40"/>
    <w:rsid w:val="00BA5C5B"/>
    <w:rsid w:val="00BB20E4"/>
    <w:rsid w:val="00BB37F8"/>
    <w:rsid w:val="00BE548B"/>
    <w:rsid w:val="00BE7C34"/>
    <w:rsid w:val="00C1039E"/>
    <w:rsid w:val="00C114B1"/>
    <w:rsid w:val="00C35562"/>
    <w:rsid w:val="00C712F6"/>
    <w:rsid w:val="00C73163"/>
    <w:rsid w:val="00C8235D"/>
    <w:rsid w:val="00C83437"/>
    <w:rsid w:val="00C913C2"/>
    <w:rsid w:val="00C92FF5"/>
    <w:rsid w:val="00CB50A1"/>
    <w:rsid w:val="00CB58A7"/>
    <w:rsid w:val="00CF0B40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398F"/>
    <w:rsid w:val="00D87E20"/>
    <w:rsid w:val="00D94853"/>
    <w:rsid w:val="00D951A3"/>
    <w:rsid w:val="00DA4105"/>
    <w:rsid w:val="00DD7F32"/>
    <w:rsid w:val="00DE61A1"/>
    <w:rsid w:val="00DF69BB"/>
    <w:rsid w:val="00E04CB8"/>
    <w:rsid w:val="00E11060"/>
    <w:rsid w:val="00E15B39"/>
    <w:rsid w:val="00E177D5"/>
    <w:rsid w:val="00E54AF3"/>
    <w:rsid w:val="00E64387"/>
    <w:rsid w:val="00E66E5A"/>
    <w:rsid w:val="00E75076"/>
    <w:rsid w:val="00E77830"/>
    <w:rsid w:val="00E847B1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577E4"/>
    <w:rsid w:val="00F65977"/>
    <w:rsid w:val="00F76CED"/>
    <w:rsid w:val="00F81FDA"/>
    <w:rsid w:val="00F875C6"/>
    <w:rsid w:val="00F91C75"/>
    <w:rsid w:val="00FA3108"/>
    <w:rsid w:val="00FB74FB"/>
    <w:rsid w:val="00FC20C7"/>
    <w:rsid w:val="00FC6CEC"/>
    <w:rsid w:val="00FD09D9"/>
    <w:rsid w:val="00FD4DF3"/>
    <w:rsid w:val="00FF4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7</Pages>
  <Words>488</Words>
  <Characters>2787</Characters>
  <Application>Microsoft Office Word</Application>
  <DocSecurity>0</DocSecurity>
  <Lines>23</Lines>
  <Paragraphs>6</Paragraphs>
  <ScaleCrop>false</ScaleCrop>
  <Company>wimxt.com</Company>
  <LinksUpToDate>false</LinksUpToDate>
  <CharactersWithSpaces>32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54</cp:revision>
  <cp:lastPrinted>2019-05-19T04:23:00Z</cp:lastPrinted>
  <dcterms:created xsi:type="dcterms:W3CDTF">2019-05-18T12:58:00Z</dcterms:created>
  <dcterms:modified xsi:type="dcterms:W3CDTF">2019-06-14T07:05:00Z</dcterms:modified>
</cp:coreProperties>
</file>